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A45A0" w14:textId="50AE360F" w:rsidR="009F2B0B" w:rsidRDefault="004F12CD" w:rsidP="004F12CD">
      <w:pPr>
        <w:pStyle w:val="Title"/>
      </w:pPr>
      <w:r>
        <w:t>Android Developer Options</w:t>
      </w:r>
    </w:p>
    <w:p w14:paraId="465CCEE4" w14:textId="7179DAD0" w:rsidR="004F12CD" w:rsidRDefault="004F12CD" w:rsidP="004F12CD"/>
    <w:p w14:paraId="6ACC6388" w14:textId="6C39A8D4" w:rsidR="004F12CD" w:rsidRDefault="00C27439" w:rsidP="004F12CD">
      <w:r>
        <w:t>T</w:t>
      </w:r>
      <w:r w:rsidR="00772BC5">
        <w:t xml:space="preserve">o build to and debug </w:t>
      </w:r>
      <w:r w:rsidR="00461FDF">
        <w:t>Unity apps on an Android device, Developer Options needs to be enabled.</w:t>
      </w:r>
    </w:p>
    <w:p w14:paraId="5D6AAC53" w14:textId="6061CF5B" w:rsidR="00461FDF" w:rsidRDefault="00461FDF" w:rsidP="004F12CD"/>
    <w:p w14:paraId="235CC2C8" w14:textId="5D8CD0D1" w:rsidR="00461FDF" w:rsidRDefault="007E2FDC" w:rsidP="004F12CD">
      <w:r>
        <w:t>On your device:</w:t>
      </w:r>
    </w:p>
    <w:p w14:paraId="7E33BC83" w14:textId="50055146" w:rsidR="007E2FDC" w:rsidRDefault="007E2FDC" w:rsidP="007E2FDC">
      <w:pPr>
        <w:pStyle w:val="ListParagraph"/>
        <w:numPr>
          <w:ilvl w:val="0"/>
          <w:numId w:val="1"/>
        </w:numPr>
      </w:pPr>
      <w:r>
        <w:t xml:space="preserve">Open </w:t>
      </w:r>
      <w:proofErr w:type="gramStart"/>
      <w:r w:rsidRPr="00C3648D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C3648D">
        <w:rPr>
          <w:b/>
          <w:bCs/>
        </w:rPr>
        <w:t>System</w:t>
      </w:r>
      <w:r>
        <w:t>.</w:t>
      </w:r>
    </w:p>
    <w:p w14:paraId="770BBD72" w14:textId="07EF8D3D" w:rsidR="007E2FDC" w:rsidRDefault="007E2FDC" w:rsidP="007E2FDC">
      <w:pPr>
        <w:pStyle w:val="ListParagraph"/>
        <w:numPr>
          <w:ilvl w:val="0"/>
          <w:numId w:val="1"/>
        </w:numPr>
      </w:pPr>
      <w:r>
        <w:t xml:space="preserve">Scroll down until you find </w:t>
      </w:r>
      <w:r w:rsidRPr="00C3648D">
        <w:rPr>
          <w:b/>
          <w:bCs/>
        </w:rPr>
        <w:t xml:space="preserve">About </w:t>
      </w:r>
      <w:proofErr w:type="gramStart"/>
      <w:r w:rsidRPr="00C3648D">
        <w:rPr>
          <w:b/>
          <w:bCs/>
        </w:rPr>
        <w:t>Phone</w:t>
      </w:r>
      <w:r>
        <w:t>, and</w:t>
      </w:r>
      <w:proofErr w:type="gramEnd"/>
      <w:r>
        <w:t xml:space="preserve"> select it.</w:t>
      </w:r>
    </w:p>
    <w:p w14:paraId="0C0A0819" w14:textId="37CF5B5F" w:rsidR="007E2FDC" w:rsidRDefault="000C7FDD" w:rsidP="007E2FDC">
      <w:pPr>
        <w:pStyle w:val="ListParagraph"/>
        <w:numPr>
          <w:ilvl w:val="0"/>
          <w:numId w:val="1"/>
        </w:numPr>
      </w:pPr>
      <w:r>
        <w:t>Scroll down again until you find</w:t>
      </w:r>
      <w:r w:rsidR="00C3648D">
        <w:t xml:space="preserve"> the</w:t>
      </w:r>
      <w:r>
        <w:t xml:space="preserve"> </w:t>
      </w:r>
      <w:r w:rsidRPr="00C3648D">
        <w:rPr>
          <w:b/>
          <w:bCs/>
        </w:rPr>
        <w:t>Build</w:t>
      </w:r>
      <w:r w:rsidR="00A260F0" w:rsidRPr="00C3648D">
        <w:rPr>
          <w:b/>
          <w:bCs/>
        </w:rPr>
        <w:t xml:space="preserve"> number</w:t>
      </w:r>
      <w:r>
        <w:t>.</w:t>
      </w:r>
    </w:p>
    <w:p w14:paraId="3DD66A50" w14:textId="347F35A4" w:rsidR="000C7FDD" w:rsidRDefault="000C7FDD" w:rsidP="007E2FDC">
      <w:pPr>
        <w:pStyle w:val="ListParagraph"/>
        <w:numPr>
          <w:ilvl w:val="0"/>
          <w:numId w:val="1"/>
        </w:numPr>
      </w:pPr>
      <w:r>
        <w:t xml:space="preserve">Tap the word Build </w:t>
      </w:r>
      <w:r w:rsidRPr="00C3648D">
        <w:rPr>
          <w:b/>
          <w:bCs/>
        </w:rPr>
        <w:t>7 times</w:t>
      </w:r>
      <w:r>
        <w:t>.</w:t>
      </w:r>
    </w:p>
    <w:p w14:paraId="0F39ADAC" w14:textId="0C55B6C1" w:rsidR="000C7FDD" w:rsidRDefault="000C7FDD" w:rsidP="007E2FDC">
      <w:pPr>
        <w:pStyle w:val="ListParagraph"/>
        <w:numPr>
          <w:ilvl w:val="0"/>
          <w:numId w:val="1"/>
        </w:numPr>
      </w:pPr>
      <w:r>
        <w:t xml:space="preserve">Go back to the previous </w:t>
      </w:r>
      <w:proofErr w:type="gramStart"/>
      <w:r>
        <w:t>screen, and</w:t>
      </w:r>
      <w:proofErr w:type="gramEnd"/>
      <w:r>
        <w:t xml:space="preserve"> select </w:t>
      </w:r>
      <w:r w:rsidRPr="009040C1">
        <w:rPr>
          <w:b/>
          <w:bCs/>
        </w:rPr>
        <w:t>Developer Options</w:t>
      </w:r>
      <w:r>
        <w:t>.</w:t>
      </w:r>
    </w:p>
    <w:p w14:paraId="4F50B4F9" w14:textId="129C5C40" w:rsidR="000C7FDD" w:rsidRDefault="000C7FDD" w:rsidP="007E2FDC">
      <w:pPr>
        <w:pStyle w:val="ListParagraph"/>
        <w:numPr>
          <w:ilvl w:val="0"/>
          <w:numId w:val="1"/>
        </w:numPr>
      </w:pPr>
      <w:r>
        <w:t>Toggle the button at the top to enable Developer Options</w:t>
      </w:r>
    </w:p>
    <w:p w14:paraId="138BC5B7" w14:textId="6F39A5FB" w:rsidR="00C173C8" w:rsidRDefault="00AF0B40" w:rsidP="00C173C8">
      <w:r>
        <w:t>Now</w:t>
      </w:r>
      <w:r w:rsidR="0084479F">
        <w:t xml:space="preserve"> enable USB Debugging:</w:t>
      </w:r>
    </w:p>
    <w:p w14:paraId="5511CF88" w14:textId="66038E08" w:rsidR="0084479F" w:rsidRDefault="00C02E0E" w:rsidP="00AF0B40">
      <w:pPr>
        <w:pStyle w:val="ListParagraph"/>
        <w:numPr>
          <w:ilvl w:val="0"/>
          <w:numId w:val="2"/>
        </w:numPr>
      </w:pPr>
      <w:r>
        <w:t xml:space="preserve">Open </w:t>
      </w:r>
      <w:proofErr w:type="gramStart"/>
      <w:r w:rsidRPr="0079503B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79503B">
        <w:rPr>
          <w:b/>
          <w:bCs/>
        </w:rPr>
        <w:t>Developer Options</w:t>
      </w:r>
      <w:r>
        <w:t>.</w:t>
      </w:r>
    </w:p>
    <w:p w14:paraId="316CAA50" w14:textId="2EEEFEB2" w:rsidR="00C02E0E" w:rsidRDefault="00C02E0E" w:rsidP="00AF0B40">
      <w:pPr>
        <w:pStyle w:val="ListParagraph"/>
        <w:numPr>
          <w:ilvl w:val="0"/>
          <w:numId w:val="2"/>
        </w:numPr>
      </w:pPr>
      <w:r>
        <w:t xml:space="preserve">Scroll down until you find </w:t>
      </w:r>
      <w:r w:rsidRPr="0079503B">
        <w:rPr>
          <w:b/>
          <w:bCs/>
        </w:rPr>
        <w:t>USB debugging</w:t>
      </w:r>
      <w:r w:rsidR="0079503B">
        <w:t>.</w:t>
      </w:r>
    </w:p>
    <w:p w14:paraId="21ADB308" w14:textId="0B4C9F3F" w:rsidR="0079503B" w:rsidRPr="004F12CD" w:rsidRDefault="00B4148C" w:rsidP="00AF0B40">
      <w:pPr>
        <w:pStyle w:val="ListParagraph"/>
        <w:numPr>
          <w:ilvl w:val="0"/>
          <w:numId w:val="2"/>
        </w:numPr>
      </w:pPr>
      <w:r>
        <w:t xml:space="preserve">Toggle the button </w:t>
      </w:r>
      <w:r w:rsidR="005B6289">
        <w:t>for USB debugging to on</w:t>
      </w:r>
      <w:r w:rsidR="0079503B">
        <w:t>.</w:t>
      </w:r>
    </w:p>
    <w:sectPr w:rsidR="0079503B" w:rsidRPr="004F12C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2266C" w14:textId="77777777" w:rsidR="007712CD" w:rsidRDefault="007712CD" w:rsidP="003065B8">
      <w:pPr>
        <w:spacing w:after="0" w:line="240" w:lineRule="auto"/>
      </w:pPr>
      <w:r>
        <w:separator/>
      </w:r>
    </w:p>
  </w:endnote>
  <w:endnote w:type="continuationSeparator" w:id="0">
    <w:p w14:paraId="704E1645" w14:textId="77777777" w:rsidR="007712CD" w:rsidRDefault="007712CD" w:rsidP="00306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F47B4C" w14:textId="77777777" w:rsidR="007712CD" w:rsidRDefault="007712CD" w:rsidP="003065B8">
      <w:pPr>
        <w:spacing w:after="0" w:line="240" w:lineRule="auto"/>
      </w:pPr>
      <w:r>
        <w:separator/>
      </w:r>
    </w:p>
  </w:footnote>
  <w:footnote w:type="continuationSeparator" w:id="0">
    <w:p w14:paraId="6690798E" w14:textId="77777777" w:rsidR="007712CD" w:rsidRDefault="007712CD" w:rsidP="00306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380AB1" w14:textId="4CFFEA35" w:rsidR="003065B8" w:rsidRDefault="004F12CD">
    <w:pPr>
      <w:pStyle w:val="Header"/>
    </w:pPr>
    <w:r>
      <w:t>Johnstone</w:t>
    </w:r>
    <w:r w:rsidR="003065B8">
      <w:ptab w:relativeTo="margin" w:alignment="center" w:leader="none"/>
    </w:r>
    <w:r w:rsidR="003065B8">
      <w:t>AGGP231c Assignment Reference</w:t>
    </w:r>
    <w:r w:rsidR="003065B8">
      <w:ptab w:relativeTo="margin" w:alignment="right" w:leader="none"/>
    </w:r>
    <w:r>
      <w:t>8/18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17B21"/>
    <w:multiLevelType w:val="hybridMultilevel"/>
    <w:tmpl w:val="071E5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775E3"/>
    <w:multiLevelType w:val="hybridMultilevel"/>
    <w:tmpl w:val="D0B42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DI3MjUzNzAwNzBW0lEKTi0uzszPAykwrAUAFuI7oiwAAAA="/>
  </w:docVars>
  <w:rsids>
    <w:rsidRoot w:val="00BD022B"/>
    <w:rsid w:val="000C7FDD"/>
    <w:rsid w:val="00100BD7"/>
    <w:rsid w:val="003065B8"/>
    <w:rsid w:val="00434C7E"/>
    <w:rsid w:val="00461FDF"/>
    <w:rsid w:val="004F12CD"/>
    <w:rsid w:val="005B6289"/>
    <w:rsid w:val="006B4310"/>
    <w:rsid w:val="007712CD"/>
    <w:rsid w:val="00772BC5"/>
    <w:rsid w:val="0079503B"/>
    <w:rsid w:val="007E2FDC"/>
    <w:rsid w:val="0084479F"/>
    <w:rsid w:val="009040C1"/>
    <w:rsid w:val="00A260F0"/>
    <w:rsid w:val="00AF0B40"/>
    <w:rsid w:val="00B4148C"/>
    <w:rsid w:val="00BD022B"/>
    <w:rsid w:val="00C02E0E"/>
    <w:rsid w:val="00C173C8"/>
    <w:rsid w:val="00C27439"/>
    <w:rsid w:val="00C3648D"/>
    <w:rsid w:val="00EA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E1730"/>
  <w15:chartTrackingRefBased/>
  <w15:docId w15:val="{13EDD9F3-17A0-4496-B279-3740D1135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6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5B8"/>
  </w:style>
  <w:style w:type="paragraph" w:styleId="Footer">
    <w:name w:val="footer"/>
    <w:basedOn w:val="Normal"/>
    <w:link w:val="FooterChar"/>
    <w:uiPriority w:val="99"/>
    <w:unhideWhenUsed/>
    <w:rsid w:val="00306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5B8"/>
  </w:style>
  <w:style w:type="paragraph" w:styleId="Title">
    <w:name w:val="Title"/>
    <w:basedOn w:val="Normal"/>
    <w:next w:val="Normal"/>
    <w:link w:val="TitleChar"/>
    <w:uiPriority w:val="10"/>
    <w:qFormat/>
    <w:rsid w:val="004F12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12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E2F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19</cp:revision>
  <dcterms:created xsi:type="dcterms:W3CDTF">2020-08-18T05:33:00Z</dcterms:created>
  <dcterms:modified xsi:type="dcterms:W3CDTF">2020-08-18T05:48:00Z</dcterms:modified>
</cp:coreProperties>
</file>